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webextensions/webextension5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5A752" w14:textId="0F329F56" w:rsidR="00AE3B96" w:rsidRDefault="006B11E8">
      <w:r>
        <w:rPr>
          <w:noProof/>
        </w:rPr>
        <w:drawing>
          <wp:anchor distT="0" distB="0" distL="114300" distR="114300" simplePos="0" relativeHeight="251658240" behindDoc="1" locked="0" layoutInCell="1" allowOverlap="1" wp14:anchorId="0309CAF7" wp14:editId="2767EAF9">
            <wp:simplePos x="0" y="0"/>
            <wp:positionH relativeFrom="margin">
              <wp:posOffset>1415415</wp:posOffset>
            </wp:positionH>
            <wp:positionV relativeFrom="page">
              <wp:posOffset>1108075</wp:posOffset>
            </wp:positionV>
            <wp:extent cx="3162300" cy="1700530"/>
            <wp:effectExtent l="0" t="0" r="0" b="0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CD0983" w14:textId="248B4DC1" w:rsidR="00AE3B96" w:rsidRDefault="00AE3B96"/>
    <w:p w14:paraId="43184CCD" w14:textId="540B140C" w:rsidR="00AE3B96" w:rsidRDefault="00AE3B96"/>
    <w:p w14:paraId="03B53350" w14:textId="4AC5C913" w:rsidR="00AE3B96" w:rsidRDefault="00AE3B96"/>
    <w:p w14:paraId="54982F1A" w14:textId="7F233181" w:rsidR="00AE3B96" w:rsidRDefault="00AE3B96"/>
    <w:p w14:paraId="6E77EC6F" w14:textId="77777777" w:rsidR="006B11E8" w:rsidRDefault="006B11E8"/>
    <w:p w14:paraId="6A55B354" w14:textId="77777777" w:rsidR="00842CA0" w:rsidRDefault="00842CA0" w:rsidP="18A258D1">
      <w:pPr>
        <w:jc w:val="center"/>
        <w:rPr>
          <w:rFonts w:ascii="Arial Black" w:hAnsi="Arial Black"/>
          <w:color w:val="002060"/>
          <w:sz w:val="48"/>
          <w:szCs w:val="48"/>
        </w:rPr>
      </w:pPr>
    </w:p>
    <w:p w14:paraId="4019B9F2" w14:textId="1C46FC9C" w:rsidR="18A258D1" w:rsidRDefault="18A258D1" w:rsidP="18A258D1">
      <w:pPr>
        <w:jc w:val="center"/>
      </w:pPr>
      <w:r w:rsidRPr="18A258D1">
        <w:rPr>
          <w:rFonts w:ascii="Arial Black" w:hAnsi="Arial Black"/>
          <w:color w:val="002060"/>
          <w:sz w:val="48"/>
          <w:szCs w:val="48"/>
        </w:rPr>
        <w:t>FUNDAMENTOS DE MATEMÁTICAS</w:t>
      </w:r>
    </w:p>
    <w:p w14:paraId="650A3649" w14:textId="6C9FB90A" w:rsidR="18A258D1" w:rsidRDefault="18A258D1" w:rsidP="18A258D1">
      <w:pPr>
        <w:pStyle w:val="Ttulo1"/>
        <w:jc w:val="center"/>
        <w:rPr>
          <w:sz w:val="52"/>
          <w:szCs w:val="52"/>
        </w:rPr>
      </w:pPr>
      <w:r w:rsidRPr="18A258D1">
        <w:rPr>
          <w:sz w:val="52"/>
          <w:szCs w:val="52"/>
        </w:rPr>
        <w:t>Actividad 1</w:t>
      </w:r>
    </w:p>
    <w:p w14:paraId="7C9DCCF2" w14:textId="4CCC6D61" w:rsidR="006B11E8" w:rsidRDefault="006B11E8"/>
    <w:p w14:paraId="44D9C1CD" w14:textId="77777777" w:rsidR="00E12D26" w:rsidRDefault="00E12D26"/>
    <w:p w14:paraId="510432B5" w14:textId="77777777" w:rsidR="006B11E8" w:rsidRDefault="006B11E8"/>
    <w:p w14:paraId="576CB43C" w14:textId="415DEE90" w:rsidR="000B0992" w:rsidRDefault="000B0992"/>
    <w:tbl>
      <w:tblPr>
        <w:tblStyle w:val="Tablaconcuadrcula"/>
        <w:tblpPr w:leftFromText="141" w:rightFromText="141" w:vertAnchor="page" w:horzAnchor="margin" w:tblpY="775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7313"/>
      </w:tblGrid>
      <w:tr w:rsidR="006B11E8" w14:paraId="7B0ABF9F" w14:textId="77777777" w:rsidTr="18A258D1">
        <w:trPr>
          <w:trHeight w:val="659"/>
        </w:trPr>
        <w:tc>
          <w:tcPr>
            <w:tcW w:w="863" w:type="pct"/>
          </w:tcPr>
          <w:p w14:paraId="1A3C0917" w14:textId="77777777" w:rsidR="006B11E8" w:rsidRPr="00A6226B" w:rsidRDefault="006B11E8" w:rsidP="006B11E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6226B">
              <w:rPr>
                <w:rFonts w:ascii="Arial" w:hAnsi="Arial" w:cs="Arial"/>
                <w:b/>
                <w:bCs/>
                <w:sz w:val="24"/>
                <w:szCs w:val="24"/>
              </w:rPr>
              <w:t>Tutor:</w:t>
            </w:r>
          </w:p>
        </w:tc>
        <w:tc>
          <w:tcPr>
            <w:tcW w:w="4137" w:type="pct"/>
          </w:tcPr>
          <w:p w14:paraId="0C357D0B" w14:textId="1EF57B1C" w:rsidR="006B11E8" w:rsidRPr="00A6226B" w:rsidRDefault="0062290E" w:rsidP="006B11E8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1790248472"/>
                <w:placeholder>
                  <w:docPart w:val="24856C88338B4211BC71FA471672C059"/>
                </w:placeholder>
              </w:sdtPr>
              <w:sdtEndPr/>
              <w:sdtContent>
                <w:r w:rsidRPr="18A258D1">
                  <w:rPr>
                    <w:rFonts w:ascii="Arial" w:hAnsi="Arial" w:cs="Arial"/>
                    <w:sz w:val="24"/>
                    <w:szCs w:val="24"/>
                  </w:rPr>
                  <w:t>Lic. Ángel Herrera López</w:t>
                </w:r>
                <w:r w:rsidRPr="18A258D1">
                  <w:rPr>
                    <w:rFonts w:ascii="Arial" w:hAnsi="Arial" w:cs="Arial"/>
                    <w:sz w:val="24"/>
                    <w:szCs w:val="24"/>
                  </w:rPr>
                  <w:t xml:space="preserve"> </w:t>
                </w:r>
                <w:r w:rsidR="18A258D1" w:rsidRPr="18A258D1">
                  <w:rPr>
                    <w:rFonts w:ascii="Arial" w:hAnsi="Arial" w:cs="Arial"/>
                    <w:sz w:val="24"/>
                    <w:szCs w:val="24"/>
                  </w:rPr>
                  <w:t xml:space="preserve"> </w:t>
                </w:r>
              </w:sdtContent>
            </w:sdt>
          </w:p>
        </w:tc>
      </w:tr>
      <w:tr w:rsidR="006B11E8" w14:paraId="1DB8A843" w14:textId="77777777" w:rsidTr="18A258D1">
        <w:trPr>
          <w:trHeight w:val="659"/>
        </w:trPr>
        <w:tc>
          <w:tcPr>
            <w:tcW w:w="863" w:type="pct"/>
          </w:tcPr>
          <w:p w14:paraId="6666328B" w14:textId="77777777" w:rsidR="006B11E8" w:rsidRPr="00A6226B" w:rsidRDefault="006B11E8" w:rsidP="006B11E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6226B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Estudiante: </w:t>
            </w:r>
          </w:p>
        </w:tc>
        <w:tc>
          <w:tcPr>
            <w:tcW w:w="4137" w:type="pct"/>
          </w:tcPr>
          <w:p w14:paraId="79ADDB08" w14:textId="05F2402F" w:rsidR="006B11E8" w:rsidRPr="00A6226B" w:rsidRDefault="0062290E" w:rsidP="006B11E8">
            <w:pPr>
              <w:rPr>
                <w:rFonts w:ascii="Arial" w:hAnsi="Arial" w:cs="Arial"/>
                <w:sz w:val="24"/>
                <w:szCs w:val="24"/>
              </w:rPr>
            </w:pPr>
            <w:sdt>
              <w:sdtPr>
                <w:rPr>
                  <w:rFonts w:ascii="Arial" w:hAnsi="Arial" w:cs="Arial"/>
                  <w:sz w:val="24"/>
                  <w:szCs w:val="24"/>
                </w:rPr>
                <w:id w:val="521442583"/>
                <w:placeholder>
                  <w:docPart w:val="ABBC822EED6F4D4381A7ABA5DD2D6365"/>
                </w:placeholder>
                <w:text/>
              </w:sdtPr>
              <w:sdtEndPr/>
              <w:sdtContent>
                <w:r w:rsidR="00076EFA">
                  <w:rPr>
                    <w:rFonts w:ascii="Arial" w:hAnsi="Arial" w:cs="Arial"/>
                    <w:sz w:val="24"/>
                    <w:szCs w:val="24"/>
                  </w:rPr>
                  <w:t>Lic. Jorge Francisco Ricarte</w:t>
                </w:r>
              </w:sdtContent>
            </w:sdt>
            <w:r w:rsidR="000410B1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="00303467">
              <w:rPr>
                <w:rFonts w:ascii="Arial" w:hAnsi="Arial" w:cs="Arial"/>
                <w:sz w:val="24"/>
                <w:szCs w:val="24"/>
              </w:rPr>
              <w:t>Ugarte</w:t>
            </w:r>
          </w:p>
        </w:tc>
      </w:tr>
      <w:tr w:rsidR="006B11E8" w14:paraId="7A37A3F8" w14:textId="77777777" w:rsidTr="18A258D1">
        <w:trPr>
          <w:trHeight w:val="659"/>
        </w:trPr>
        <w:tc>
          <w:tcPr>
            <w:tcW w:w="863" w:type="pct"/>
          </w:tcPr>
          <w:p w14:paraId="501BCA9C" w14:textId="77777777" w:rsidR="006B11E8" w:rsidRPr="00A6226B" w:rsidRDefault="006B11E8" w:rsidP="006B11E8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6226B">
              <w:rPr>
                <w:rFonts w:ascii="Arial" w:hAnsi="Arial" w:cs="Arial"/>
                <w:b/>
                <w:bCs/>
                <w:sz w:val="24"/>
                <w:szCs w:val="24"/>
              </w:rPr>
              <w:t>Matricula:</w:t>
            </w:r>
          </w:p>
        </w:tc>
        <w:sdt>
          <w:sdtPr>
            <w:rPr>
              <w:rFonts w:ascii="Arial" w:hAnsi="Arial" w:cs="Arial"/>
              <w:sz w:val="24"/>
              <w:szCs w:val="24"/>
            </w:rPr>
            <w:id w:val="-1071350573"/>
            <w:placeholder>
              <w:docPart w:val="521F607DEFA74BA4B39A9F5E67CAAE21"/>
            </w:placeholder>
            <w:text/>
          </w:sdtPr>
          <w:sdtEndPr/>
          <w:sdtContent>
            <w:tc>
              <w:tcPr>
                <w:tcW w:w="4137" w:type="pct"/>
              </w:tcPr>
              <w:p w14:paraId="5538AC52" w14:textId="33582AA2" w:rsidR="006B11E8" w:rsidRPr="00A6226B" w:rsidRDefault="00076EFA" w:rsidP="006B11E8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z w:val="24"/>
                    <w:szCs w:val="24"/>
                  </w:rPr>
                  <w:t>AL091288</w:t>
                </w:r>
              </w:p>
            </w:tc>
          </w:sdtContent>
        </w:sdt>
      </w:tr>
    </w:tbl>
    <w:p w14:paraId="61BA2832" w14:textId="3DA4EA0C" w:rsidR="000B0992" w:rsidRDefault="000B0992"/>
    <w:p w14:paraId="7AB39517" w14:textId="566B7F2D" w:rsidR="000B0992" w:rsidRDefault="000B0992"/>
    <w:p w14:paraId="74FAC9DF" w14:textId="541F58C3" w:rsidR="000B0992" w:rsidRDefault="000B0992"/>
    <w:tbl>
      <w:tblPr>
        <w:tblStyle w:val="Tablaconcuadrcula"/>
        <w:tblpPr w:leftFromText="141" w:rightFromText="141" w:vertAnchor="text" w:horzAnchor="margin" w:tblpY="131"/>
        <w:tblW w:w="9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30"/>
        <w:gridCol w:w="4630"/>
      </w:tblGrid>
      <w:tr w:rsidR="008876EA" w14:paraId="18F39314" w14:textId="77777777" w:rsidTr="008876EA">
        <w:trPr>
          <w:trHeight w:val="1320"/>
        </w:trPr>
        <w:tc>
          <w:tcPr>
            <w:tcW w:w="4630" w:type="dxa"/>
          </w:tcPr>
          <w:p w14:paraId="66ADE342" w14:textId="5BDFE5D3" w:rsidR="008876EA" w:rsidRDefault="00303467" w:rsidP="00310D80">
            <w:pPr>
              <w:jc w:val="right"/>
            </w:pPr>
            <w:r>
              <w:rPr>
                <w:rFonts w:ascii="Arial" w:hAnsi="Arial" w:cs="Arial"/>
                <w:sz w:val="24"/>
                <w:szCs w:val="24"/>
              </w:rPr>
              <w:t xml:space="preserve">Chihuahua, Chihuahua. </w:t>
            </w:r>
          </w:p>
          <w:p w14:paraId="37F4551C" w14:textId="77777777" w:rsidR="008876EA" w:rsidRDefault="008876EA" w:rsidP="008876EA"/>
        </w:tc>
        <w:tc>
          <w:tcPr>
            <w:tcW w:w="4630" w:type="dxa"/>
          </w:tcPr>
          <w:sdt>
            <w:sdtPr>
              <w:rPr>
                <w:rFonts w:ascii="Arial" w:hAnsi="Arial" w:cs="Arial"/>
                <w:sz w:val="24"/>
                <w:szCs w:val="24"/>
              </w:rPr>
              <w:alias w:val="Fecha"/>
              <w:tag w:val="Fecha"/>
              <w:id w:val="337964472"/>
              <w:placeholder>
                <w:docPart w:val="4DFEE5C89BF74F6B8AFEEAC2D58CCA44"/>
              </w:placeholder>
              <w:date>
                <w:dateFormat w:val="dddd, d' de 'MMMM' de 'yyyy"/>
                <w:lid w:val="es-MX"/>
                <w:storeMappedDataAs w:val="dateTime"/>
                <w:calendar w:val="gregorian"/>
              </w:date>
            </w:sdtPr>
            <w:sdtEndPr/>
            <w:sdtContent>
              <w:p w14:paraId="3371EFDC" w14:textId="2C45960E" w:rsidR="008876EA" w:rsidRDefault="00842CA0" w:rsidP="008876EA">
                <w:pPr>
                  <w:rPr>
                    <w:rFonts w:ascii="Arial" w:hAnsi="Arial" w:cs="Arial"/>
                    <w:sz w:val="24"/>
                    <w:szCs w:val="24"/>
                  </w:rPr>
                </w:pPr>
                <w:r>
                  <w:rPr>
                    <w:rFonts w:ascii="Arial" w:hAnsi="Arial" w:cs="Arial"/>
                    <w:sz w:val="24"/>
                    <w:szCs w:val="24"/>
                  </w:rPr>
                  <w:t>A sábado, 3 de diciembre de 2022</w:t>
                </w:r>
              </w:p>
            </w:sdtContent>
          </w:sdt>
          <w:p w14:paraId="350B98D9" w14:textId="77777777" w:rsidR="008876EA" w:rsidRDefault="008876EA" w:rsidP="008876EA"/>
        </w:tc>
      </w:tr>
    </w:tbl>
    <w:p w14:paraId="5FB9566F" w14:textId="77777777" w:rsidR="0062290E" w:rsidRDefault="0062290E" w:rsidP="00842CA0">
      <w:pPr>
        <w:spacing w:line="360" w:lineRule="auto"/>
        <w:jc w:val="both"/>
        <w:rPr>
          <w:rFonts w:ascii="Arial" w:hAnsi="Arial" w:cs="Arial"/>
          <w:b/>
          <w:bCs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 w14:paraId="0606D133" w14:textId="644254BA" w:rsidR="00941ADC" w:rsidRPr="00842CA0" w:rsidRDefault="00842CA0" w:rsidP="00842CA0">
      <w:pPr>
        <w:spacing w:line="360" w:lineRule="auto"/>
        <w:jc w:val="both"/>
        <w:rPr>
          <w:rFonts w:ascii="Arial" w:hAnsi="Arial" w:cs="Arial"/>
          <w:b/>
          <w:bCs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42CA0">
        <w:rPr>
          <w:rFonts w:ascii="Arial" w:hAnsi="Arial" w:cs="Arial"/>
          <w:b/>
          <w:bCs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TRODUCCIÓN</w:t>
      </w:r>
    </w:p>
    <w:p w14:paraId="0E363AA6" w14:textId="097339FB" w:rsidR="00842CA0" w:rsidRDefault="00842CA0" w:rsidP="00842CA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 el siguiente trabajo se adjunta el enlace a una presentación PowerPoint que trata sobre el tema de magnitudes de reparto. Seguido de una reflexión en torno a los temas analizados en el módulo 1.</w:t>
      </w:r>
    </w:p>
    <w:p w14:paraId="24840A4F" w14:textId="77777777" w:rsidR="00842CA0" w:rsidRDefault="00842CA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5DBF2820" w14:textId="6643D0C8" w:rsidR="00842CA0" w:rsidRDefault="00842CA0" w:rsidP="00842CA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2AD6C29" w14:textId="77777777" w:rsidR="00386933" w:rsidRDefault="00386933" w:rsidP="00842CA0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34CF68CA" w14:textId="36676F47" w:rsidR="00842CA0" w:rsidRDefault="00842CA0" w:rsidP="00842CA0">
      <w:pPr>
        <w:spacing w:line="360" w:lineRule="auto"/>
        <w:jc w:val="both"/>
        <w:rPr>
          <w:rFonts w:ascii="Arial" w:hAnsi="Arial" w:cs="Arial"/>
          <w:b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42CA0">
        <w:rPr>
          <w:rFonts w:ascii="Arial" w:hAnsi="Arial" w:cs="Arial"/>
          <w:b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ENLACE PRESENTACIÓN</w:t>
      </w:r>
    </w:p>
    <w:p w14:paraId="3924D820" w14:textId="227BBFEB" w:rsidR="00842CA0" w:rsidRDefault="00842CA0" w:rsidP="00842CA0">
      <w:pPr>
        <w:rPr>
          <w:rFonts w:ascii="Arial" w:hAnsi="Arial" w:cs="Arial"/>
          <w:sz w:val="24"/>
          <w:szCs w:val="24"/>
        </w:rPr>
      </w:pPr>
      <w:hyperlink r:id="rId8" w:history="1">
        <w:r w:rsidRPr="007E5DE7">
          <w:rPr>
            <w:rStyle w:val="Hipervnculo"/>
            <w:rFonts w:ascii="Arial" w:hAnsi="Arial" w:cs="Arial"/>
            <w:sz w:val="24"/>
            <w:szCs w:val="24"/>
          </w:rPr>
          <w:t>https://cncivirtualmx-my.sharepoint.com/:p:/g/personal/al091288_cncivirtual_mx/EesaIxt5w0FArLgnwCbPWNMBA8cJHeIxgvY0RUVhaWYLvg?e=qhePns</w:t>
        </w:r>
      </w:hyperlink>
      <w:r>
        <w:rPr>
          <w:rFonts w:ascii="Arial" w:hAnsi="Arial" w:cs="Arial"/>
          <w:sz w:val="24"/>
          <w:szCs w:val="24"/>
        </w:rPr>
        <w:t xml:space="preserve"> </w:t>
      </w:r>
    </w:p>
    <w:p w14:paraId="1B9E49A3" w14:textId="0A911795" w:rsidR="00842CA0" w:rsidRDefault="00842CA0" w:rsidP="00842CA0">
      <w:pPr>
        <w:rPr>
          <w:rFonts w:ascii="Arial" w:hAnsi="Arial" w:cs="Arial"/>
          <w:sz w:val="24"/>
          <w:szCs w:val="24"/>
        </w:rPr>
      </w:pPr>
    </w:p>
    <w:p w14:paraId="7B426706" w14:textId="3592DA83" w:rsidR="00842CA0" w:rsidRDefault="00386933" w:rsidP="00842CA0">
      <w:pPr>
        <w:rPr>
          <w:rFonts w:ascii="Arial" w:hAnsi="Arial" w:cs="Arial"/>
          <w:b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386933">
        <w:rPr>
          <w:rFonts w:ascii="Arial" w:hAnsi="Arial" w:cs="Arial"/>
          <w:b/>
          <w:color w:val="262626" w:themeColor="text1" w:themeTint="D9"/>
          <w:sz w:val="32"/>
          <w:szCs w:val="32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  <w:t>CONCLUSIÓN</w:t>
      </w:r>
    </w:p>
    <w:p w14:paraId="5DD595AD" w14:textId="3E0690E4" w:rsidR="00386933" w:rsidRDefault="00386933" w:rsidP="00386933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 importancia de estudiar este tipo de temas cobra relevancia porque mejora el proceso argumentativo, dotándole de sentido al discurso, fraccionándolo en partes que tienen sentido por si mismas y pueden dar un significado totalmente diferente al que se tenía en mente.</w:t>
      </w:r>
    </w:p>
    <w:p w14:paraId="1CF14B61" w14:textId="6FE585D4" w:rsidR="00386933" w:rsidRDefault="00386933" w:rsidP="00386933">
      <w:pPr>
        <w:rPr>
          <w:rFonts w:ascii="Arial" w:hAnsi="Arial" w:cs="Arial"/>
          <w:sz w:val="24"/>
          <w:szCs w:val="24"/>
        </w:rPr>
      </w:pPr>
    </w:p>
    <w:sdt>
      <w:sdtPr>
        <w:rPr>
          <w:lang w:val="es-ES"/>
        </w:rPr>
        <w:id w:val="-1572274267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aps w:val="0"/>
          <w:sz w:val="22"/>
          <w:szCs w:val="22"/>
          <w:lang w:val="es-MX"/>
        </w:rPr>
      </w:sdtEndPr>
      <w:sdtContent>
        <w:p w14:paraId="38AEFD74" w14:textId="53C16C48" w:rsidR="00386933" w:rsidRPr="00386933" w:rsidRDefault="00386933">
          <w:pPr>
            <w:pStyle w:val="Ttulo1"/>
            <w:rPr>
              <w:rFonts w:ascii="Arial" w:hAnsi="Arial" w:cs="Arial"/>
              <w:b/>
              <w:bCs/>
              <w:caps w:val="0"/>
              <w:color w:val="262626" w:themeColor="text1" w:themeTint="D9"/>
              <w:sz w:val="32"/>
              <w:szCs w:val="32"/>
              <w14:shadow w14:blurRad="0" w14:dist="38100" w14:dir="2700000" w14:sx="100000" w14:sy="100000" w14:kx="0" w14:ky="0" w14:algn="bl">
                <w14:schemeClr w14:val="accent5"/>
              </w14:shadow>
              <w14:textOutline w14:w="6731" w14:cap="flat" w14:cmpd="sng" w14:algn="ctr">
                <w14:solidFill>
                  <w14:schemeClr w14:val="bg1"/>
                </w14:solidFill>
                <w14:prstDash w14:val="solid"/>
                <w14:round/>
              </w14:textOutline>
            </w:rPr>
          </w:pPr>
          <w:r w:rsidRPr="00386933">
            <w:rPr>
              <w:rFonts w:ascii="Arial" w:hAnsi="Arial" w:cs="Arial"/>
              <w:b/>
              <w:bCs/>
              <w:caps w:val="0"/>
              <w:color w:val="262626" w:themeColor="text1" w:themeTint="D9"/>
              <w:sz w:val="32"/>
              <w:szCs w:val="32"/>
              <w:lang w:val="es-ES"/>
              <w14:shadow w14:blurRad="0" w14:dist="38100" w14:dir="2700000" w14:sx="100000" w14:sy="100000" w14:kx="0" w14:ky="0" w14:algn="bl">
                <w14:schemeClr w14:val="accent5"/>
              </w14:shadow>
              <w14:textOutline w14:w="6731" w14:cap="flat" w14:cmpd="sng" w14:algn="ctr">
                <w14:solidFill>
                  <w14:schemeClr w14:val="bg1"/>
                </w14:solidFill>
                <w14:prstDash w14:val="solid"/>
                <w14:round/>
              </w14:textOutline>
            </w:rPr>
            <w:t>BIBLIOGRAFÍA</w:t>
          </w:r>
        </w:p>
        <w:sdt>
          <w:sdtPr>
            <w:rPr>
              <w:rFonts w:ascii="Arial" w:hAnsi="Arial" w:cs="Arial"/>
              <w:sz w:val="24"/>
              <w:szCs w:val="24"/>
            </w:rPr>
            <w:id w:val="111145805"/>
            <w:bibliography/>
          </w:sdtPr>
          <w:sdtEndPr>
            <w:rPr>
              <w:rFonts w:asciiTheme="minorHAnsi" w:hAnsiTheme="minorHAnsi" w:cstheme="minorBidi"/>
              <w:sz w:val="22"/>
              <w:szCs w:val="22"/>
            </w:rPr>
          </w:sdtEndPr>
          <w:sdtContent>
            <w:p w14:paraId="49239971" w14:textId="77777777" w:rsidR="00386933" w:rsidRPr="00386933" w:rsidRDefault="00386933" w:rsidP="00386933">
              <w:pPr>
                <w:pStyle w:val="Bibliografa"/>
                <w:spacing w:line="360" w:lineRule="auto"/>
                <w:ind w:left="720" w:hanging="720"/>
                <w:jc w:val="both"/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</w:pPr>
              <w:r w:rsidRPr="00386933">
                <w:rPr>
                  <w:rFonts w:ascii="Arial" w:hAnsi="Arial" w:cs="Arial"/>
                  <w:sz w:val="24"/>
                  <w:szCs w:val="24"/>
                </w:rPr>
                <w:fldChar w:fldCharType="begin"/>
              </w:r>
              <w:r w:rsidRPr="00386933">
                <w:rPr>
                  <w:rFonts w:ascii="Arial" w:hAnsi="Arial" w:cs="Arial"/>
                  <w:sz w:val="24"/>
                  <w:szCs w:val="24"/>
                </w:rPr>
                <w:instrText>BIBLIOGRAPHY</w:instrText>
              </w:r>
              <w:r w:rsidRPr="00386933">
                <w:rPr>
                  <w:rFonts w:ascii="Arial" w:hAnsi="Arial" w:cs="Arial"/>
                  <w:sz w:val="24"/>
                  <w:szCs w:val="24"/>
                </w:rPr>
                <w:fldChar w:fldCharType="separate"/>
              </w:r>
              <w:r w:rsidRPr="00386933"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  <w:t xml:space="preserve">Alex, M. p. (10 de Noviembre de 2016). </w:t>
              </w:r>
              <w:r w:rsidRPr="00386933">
                <w:rPr>
                  <w:rFonts w:ascii="Arial" w:hAnsi="Arial" w:cs="Arial"/>
                  <w:i/>
                  <w:iCs/>
                  <w:noProof/>
                  <w:sz w:val="24"/>
                  <w:szCs w:val="24"/>
                  <w:lang w:val="es-ES"/>
                </w:rPr>
                <w:t>YouTube</w:t>
              </w:r>
              <w:r w:rsidRPr="00386933"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  <w:t>. Obtenido de Regla de tres simple directa | Ejemplo 1: https://www.youtube.com/watch?v=uQO_oBKqypQ</w:t>
              </w:r>
            </w:p>
            <w:p w14:paraId="75C26814" w14:textId="77777777" w:rsidR="00386933" w:rsidRPr="00386933" w:rsidRDefault="00386933" w:rsidP="00386933">
              <w:pPr>
                <w:pStyle w:val="Bibliografa"/>
                <w:spacing w:line="360" w:lineRule="auto"/>
                <w:ind w:left="720" w:hanging="720"/>
                <w:jc w:val="both"/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</w:pPr>
              <w:r w:rsidRPr="00386933"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  <w:t xml:space="preserve">Razones, p. y. (Diciembre de 2013). </w:t>
              </w:r>
              <w:r w:rsidRPr="00386933">
                <w:rPr>
                  <w:rFonts w:ascii="Arial" w:hAnsi="Arial" w:cs="Arial"/>
                  <w:i/>
                  <w:iCs/>
                  <w:noProof/>
                  <w:sz w:val="24"/>
                  <w:szCs w:val="24"/>
                  <w:lang w:val="es-ES"/>
                </w:rPr>
                <w:t>Redalyc.</w:t>
              </w:r>
              <w:r w:rsidRPr="00386933">
                <w:rPr>
                  <w:rFonts w:ascii="Arial" w:hAnsi="Arial" w:cs="Arial"/>
                  <w:noProof/>
                  <w:sz w:val="24"/>
                  <w:szCs w:val="24"/>
                  <w:lang w:val="es-ES"/>
                </w:rPr>
                <w:t xml:space="preserve"> Recuperado el 3 de Diciembre de 2022, de Revista Latinoamericana de Investigación en Matemática Educativa: https://www.redalyc.org/articulo.oa?id=33526417005</w:t>
              </w:r>
            </w:p>
            <w:p w14:paraId="2C3E1DF0" w14:textId="4FCF8C5F" w:rsidR="00386933" w:rsidRDefault="00386933" w:rsidP="00386933">
              <w:r w:rsidRPr="00386933">
                <w:rPr>
                  <w:rFonts w:ascii="Arial" w:hAnsi="Arial" w:cs="Arial"/>
                  <w:b/>
                  <w:bCs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534BFBB1" w14:textId="12A2921F" w:rsidR="00386933" w:rsidRPr="00386933" w:rsidRDefault="00386933" w:rsidP="00386933">
      <w:pPr>
        <w:rPr>
          <w:rFonts w:ascii="Arial" w:hAnsi="Arial" w:cs="Arial"/>
          <w:sz w:val="24"/>
          <w:szCs w:val="24"/>
        </w:rPr>
      </w:pPr>
    </w:p>
    <w:sectPr w:rsidR="00386933" w:rsidRPr="00386933" w:rsidSect="00A071C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1134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A83D8" w14:textId="77777777" w:rsidR="0029581A" w:rsidRDefault="0029581A" w:rsidP="000B0992">
      <w:pPr>
        <w:spacing w:after="0" w:line="240" w:lineRule="auto"/>
      </w:pPr>
      <w:r>
        <w:separator/>
      </w:r>
    </w:p>
  </w:endnote>
  <w:endnote w:type="continuationSeparator" w:id="0">
    <w:p w14:paraId="0A916322" w14:textId="77777777" w:rsidR="0029581A" w:rsidRDefault="0029581A" w:rsidP="000B0992">
      <w:pPr>
        <w:spacing w:after="0" w:line="240" w:lineRule="auto"/>
      </w:pPr>
      <w:r>
        <w:continuationSeparator/>
      </w:r>
    </w:p>
  </w:endnote>
  <w:endnote w:type="continuationNotice" w:id="1">
    <w:p w14:paraId="168133FB" w14:textId="77777777" w:rsidR="0029581A" w:rsidRDefault="002958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E43B0" w14:textId="77777777" w:rsidR="00842CA0" w:rsidRDefault="00842CA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1259583"/>
      <w:docPartObj>
        <w:docPartGallery w:val="Page Numbers (Bottom of Page)"/>
        <w:docPartUnique/>
      </w:docPartObj>
    </w:sdtPr>
    <w:sdtEndPr/>
    <w:sdtContent>
      <w:p w14:paraId="197B64C2" w14:textId="634BB792" w:rsidR="000B0992" w:rsidRDefault="000B0992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2A045A6C" w14:textId="77777777" w:rsidR="000B0992" w:rsidRDefault="000B0992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CED5E8" w14:textId="77777777" w:rsidR="00842CA0" w:rsidRDefault="00842CA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FB2084" w14:textId="77777777" w:rsidR="0029581A" w:rsidRDefault="0029581A" w:rsidP="000B0992">
      <w:pPr>
        <w:spacing w:after="0" w:line="240" w:lineRule="auto"/>
      </w:pPr>
      <w:r>
        <w:separator/>
      </w:r>
    </w:p>
  </w:footnote>
  <w:footnote w:type="continuationSeparator" w:id="0">
    <w:p w14:paraId="2BCF3068" w14:textId="77777777" w:rsidR="0029581A" w:rsidRDefault="0029581A" w:rsidP="000B0992">
      <w:pPr>
        <w:spacing w:after="0" w:line="240" w:lineRule="auto"/>
      </w:pPr>
      <w:r>
        <w:continuationSeparator/>
      </w:r>
    </w:p>
  </w:footnote>
  <w:footnote w:type="continuationNotice" w:id="1">
    <w:p w14:paraId="54BFDA18" w14:textId="77777777" w:rsidR="0029581A" w:rsidRDefault="0029581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084FA" w14:textId="77777777" w:rsidR="00842CA0" w:rsidRDefault="00842CA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006F43" w14:textId="6FE4CDFA" w:rsidR="006B11E8" w:rsidRDefault="001F05BB">
    <w:pPr>
      <w:pStyle w:val="Encabezado"/>
    </w:pPr>
    <w:r>
      <w:rPr>
        <w:noProof/>
      </w:rPr>
      <mc:AlternateContent>
        <mc:Choice Requires="wpg">
          <w:drawing>
            <wp:anchor distT="0" distB="0" distL="114300" distR="114300" simplePos="0" relativeHeight="251658241" behindDoc="0" locked="0" layoutInCell="1" allowOverlap="1" wp14:anchorId="57690350" wp14:editId="5621F5F0">
              <wp:simplePos x="0" y="0"/>
              <wp:positionH relativeFrom="margin">
                <wp:posOffset>-1137285</wp:posOffset>
              </wp:positionH>
              <wp:positionV relativeFrom="margin">
                <wp:posOffset>-909320</wp:posOffset>
              </wp:positionV>
              <wp:extent cx="7839075" cy="790575"/>
              <wp:effectExtent l="5715" t="5080" r="3810" b="4445"/>
              <wp:wrapNone/>
              <wp:docPr id="1777000372" name="Grupo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839075" cy="790575"/>
                        <a:chOff x="0" y="0"/>
                        <a:chExt cx="73152" cy="12161"/>
                      </a:xfrm>
                    </wpg:grpSpPr>
                    <wps:wsp>
                      <wps:cNvPr id="1903747286" name="Rectángulo 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" cy="11303"/>
                        </a:xfrm>
                        <a:custGeom>
                          <a:avLst/>
                          <a:gdLst>
                            <a:gd name="T0" fmla="*/ 0 w 7312660"/>
                            <a:gd name="T1" fmla="*/ 0 h 1129665"/>
                            <a:gd name="T2" fmla="*/ 7315200 w 7312660"/>
                            <a:gd name="T3" fmla="*/ 0 h 1129665"/>
                            <a:gd name="T4" fmla="*/ 7315200 w 7312660"/>
                            <a:gd name="T5" fmla="*/ 1130373 h 1129665"/>
                            <a:gd name="T6" fmla="*/ 3620757 w 7312660"/>
                            <a:gd name="T7" fmla="*/ 733885 h 1129665"/>
                            <a:gd name="T8" fmla="*/ 0 w 7312660"/>
                            <a:gd name="T9" fmla="*/ 1092249 h 1129665"/>
                            <a:gd name="T10" fmla="*/ 0 w 7312660"/>
                            <a:gd name="T11" fmla="*/ 0 h 1129665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7312660" h="1129665">
                              <a:moveTo>
                                <a:pt x="0" y="0"/>
                              </a:moveTo>
                              <a:lnTo>
                                <a:pt x="7312660" y="0"/>
                              </a:lnTo>
                              <a:lnTo>
                                <a:pt x="7312660" y="1129665"/>
                              </a:lnTo>
                              <a:lnTo>
                                <a:pt x="3619500" y="733425"/>
                              </a:lnTo>
                              <a:lnTo>
                                <a:pt x="0" y="10915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483358090" name="Rectángulo 7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" cy="12161"/>
                        </a:xfrm>
                        <a:prstGeom prst="rect">
                          <a:avLst/>
                        </a:prstGeom>
                        <a:blipFill dpi="0" rotWithShape="1">
                          <a:blip r:embed="rId1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78B733" id="Grupo 1" o:spid="_x0000_s1026" style="position:absolute;margin-left:-89.55pt;margin-top:-71.6pt;width:617.25pt;height:62.25pt;z-index:251658241;mso-position-horizontal-relative:margin;mso-position-vertical-relative:margin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">
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" path="m,l7312660,r,1129665l3619500,733425,,1091565,,xe" fillcolor="#4472c4 [3204]" stroked="f" strokeweight="1pt">
                <v:stroke joinstyle="miter"/>
                <v:path arrowok="t" o:connecttype="custom" o:connectlocs="0,0;73177,0;73177,11310;36220,7343;0,10929;0,0" o:connectangles="0,0,0,0,0,0"/>
              </v:shape>
              <v:rect id="Rectángulo 7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" stroked="f" strokeweight="1pt">
                <v:fill r:id="rId2" o:title="" recolor="t" rotate="t" type="frame"/>
              </v:rect>
              <w10:wrap anchorx="margin" anchory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B7F13" w14:textId="16C0A8F4" w:rsidR="00A071C7" w:rsidRDefault="001F05BB">
    <w:pPr>
      <w:pStyle w:val="Encabezado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4E8BB783" wp14:editId="54994388">
              <wp:simplePos x="0" y="0"/>
              <wp:positionH relativeFrom="margin">
                <wp:posOffset>-1118235</wp:posOffset>
              </wp:positionH>
              <wp:positionV relativeFrom="margin">
                <wp:posOffset>-899795</wp:posOffset>
              </wp:positionV>
              <wp:extent cx="7839075" cy="733425"/>
              <wp:effectExtent l="5715" t="5080" r="3810" b="4445"/>
              <wp:wrapNone/>
              <wp:docPr id="617460690" name="Grupo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839075" cy="733425"/>
                        <a:chOff x="0" y="0"/>
                        <a:chExt cx="73152" cy="12161"/>
                      </a:xfrm>
                    </wpg:grpSpPr>
                    <wps:wsp>
                      <wps:cNvPr id="1692351165" name="Rectángulo 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" cy="11303"/>
                        </a:xfrm>
                        <a:custGeom>
                          <a:avLst/>
                          <a:gdLst>
                            <a:gd name="T0" fmla="*/ 0 w 7312660"/>
                            <a:gd name="T1" fmla="*/ 0 h 1129665"/>
                            <a:gd name="T2" fmla="*/ 7315200 w 7312660"/>
                            <a:gd name="T3" fmla="*/ 0 h 1129665"/>
                            <a:gd name="T4" fmla="*/ 7315200 w 7312660"/>
                            <a:gd name="T5" fmla="*/ 1130373 h 1129665"/>
                            <a:gd name="T6" fmla="*/ 3620757 w 7312660"/>
                            <a:gd name="T7" fmla="*/ 733885 h 1129665"/>
                            <a:gd name="T8" fmla="*/ 0 w 7312660"/>
                            <a:gd name="T9" fmla="*/ 1092249 h 1129665"/>
                            <a:gd name="T10" fmla="*/ 0 w 7312660"/>
                            <a:gd name="T11" fmla="*/ 0 h 1129665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7312660" h="1129665">
                              <a:moveTo>
                                <a:pt x="0" y="0"/>
                              </a:moveTo>
                              <a:lnTo>
                                <a:pt x="7312660" y="0"/>
                              </a:lnTo>
                              <a:lnTo>
                                <a:pt x="7312660" y="1129665"/>
                              </a:lnTo>
                              <a:lnTo>
                                <a:pt x="3619500" y="733425"/>
                              </a:lnTo>
                              <a:lnTo>
                                <a:pt x="0" y="109156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  <wps:wsp>
                      <wps:cNvPr id="1797733332" name="Rectángulo 3"/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3152" cy="12161"/>
                        </a:xfrm>
                        <a:prstGeom prst="rect">
                          <a:avLst/>
                        </a:prstGeom>
                        <a:blipFill dpi="0" rotWithShape="1">
                          <a:blip r:embed="rId1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721CDCC" id="Grupo 1" o:spid="_x0000_s1026" style="position:absolute;margin-left:-88.05pt;margin-top:-70.85pt;width:617.25pt;height:57.75pt;z-index:251658240;mso-position-horizontal-relative:margin;mso-position-vertical-relative:margin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">
              <v:shape id="Rectángulo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" path="m,l7312660,r,1129665l3619500,733425,,1091565,,xe" fillcolor="#4472c4 [3204]" stroked="f" strokeweight="1pt">
                <v:stroke joinstyle="miter"/>
                <v:path arrowok="t" o:connecttype="custom" o:connectlocs="0,0;73177,0;73177,11310;36220,7343;0,10929;0,0" o:connectangles="0,0,0,0,0,0"/>
              </v:shape>
              <v:rect id="Rectángulo 3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" stroked="f" strokeweight="1pt">
                <v:fill r:id="rId2" o:title="" recolor="t" rotate="t" type="frame"/>
              </v:rect>
              <w10:wrap anchorx="margin" anchory="margin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formatting="1" w:enforcement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szA3N7c0NTYxNLBU0lEKTi0uzszPAykwrQUAefhMJSwAAAA="/>
  </w:docVars>
  <w:rsids>
    <w:rsidRoot w:val="005A0566"/>
    <w:rsid w:val="000410B1"/>
    <w:rsid w:val="0004794D"/>
    <w:rsid w:val="00060D3C"/>
    <w:rsid w:val="00076C08"/>
    <w:rsid w:val="00076EFA"/>
    <w:rsid w:val="000B0992"/>
    <w:rsid w:val="00104CF2"/>
    <w:rsid w:val="001E4AE6"/>
    <w:rsid w:val="001F05BB"/>
    <w:rsid w:val="0029581A"/>
    <w:rsid w:val="002B07C9"/>
    <w:rsid w:val="002D4827"/>
    <w:rsid w:val="00303467"/>
    <w:rsid w:val="00310D80"/>
    <w:rsid w:val="003203C0"/>
    <w:rsid w:val="00386933"/>
    <w:rsid w:val="00396210"/>
    <w:rsid w:val="003A37C2"/>
    <w:rsid w:val="003D05EB"/>
    <w:rsid w:val="004665B6"/>
    <w:rsid w:val="004A741D"/>
    <w:rsid w:val="004F736B"/>
    <w:rsid w:val="0053240A"/>
    <w:rsid w:val="005436A9"/>
    <w:rsid w:val="00563002"/>
    <w:rsid w:val="00584E14"/>
    <w:rsid w:val="005A0566"/>
    <w:rsid w:val="00600D3F"/>
    <w:rsid w:val="0062290E"/>
    <w:rsid w:val="0062425B"/>
    <w:rsid w:val="006B11E8"/>
    <w:rsid w:val="006C0CB3"/>
    <w:rsid w:val="007B1EFA"/>
    <w:rsid w:val="00842CA0"/>
    <w:rsid w:val="00847AB1"/>
    <w:rsid w:val="00866A53"/>
    <w:rsid w:val="008876EA"/>
    <w:rsid w:val="00920A3F"/>
    <w:rsid w:val="0093681D"/>
    <w:rsid w:val="00941ADC"/>
    <w:rsid w:val="00943024"/>
    <w:rsid w:val="009B1D6A"/>
    <w:rsid w:val="00A071C7"/>
    <w:rsid w:val="00A501CE"/>
    <w:rsid w:val="00A6226B"/>
    <w:rsid w:val="00AE3B96"/>
    <w:rsid w:val="00AE54C8"/>
    <w:rsid w:val="00B632B4"/>
    <w:rsid w:val="00B71BD1"/>
    <w:rsid w:val="00B860CC"/>
    <w:rsid w:val="00BA3282"/>
    <w:rsid w:val="00BE6565"/>
    <w:rsid w:val="00C07D12"/>
    <w:rsid w:val="00CF4691"/>
    <w:rsid w:val="00D2690F"/>
    <w:rsid w:val="00D727C7"/>
    <w:rsid w:val="00D815BA"/>
    <w:rsid w:val="00D82A14"/>
    <w:rsid w:val="00E12D26"/>
    <w:rsid w:val="00ED1355"/>
    <w:rsid w:val="00F03A1E"/>
    <w:rsid w:val="00F157BA"/>
    <w:rsid w:val="00F245FA"/>
    <w:rsid w:val="00F529D2"/>
    <w:rsid w:val="00FC4B99"/>
    <w:rsid w:val="18A258D1"/>
    <w:rsid w:val="238EE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D43DB8"/>
  <w15:docId w15:val="{40F06AD4-31FC-4D7C-BCA9-0E3E69A95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CA0"/>
  </w:style>
  <w:style w:type="paragraph" w:styleId="Ttulo1">
    <w:name w:val="heading 1"/>
    <w:basedOn w:val="Normal"/>
    <w:next w:val="Normal"/>
    <w:link w:val="Ttulo1Car"/>
    <w:uiPriority w:val="9"/>
    <w:qFormat/>
    <w:rsid w:val="00842CA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842CA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842CA0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842CA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842CA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842CA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842CA0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842CA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842CA0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842CA0"/>
    <w:pPr>
      <w:spacing w:after="0" w:line="240" w:lineRule="auto"/>
    </w:pPr>
  </w:style>
  <w:style w:type="character" w:customStyle="1" w:styleId="SinespaciadoCar">
    <w:name w:val="Sin espaciado Car"/>
    <w:basedOn w:val="Fuentedeprrafopredeter"/>
    <w:link w:val="Sinespaciado"/>
    <w:uiPriority w:val="1"/>
    <w:rsid w:val="005A0566"/>
  </w:style>
  <w:style w:type="character" w:styleId="Textodelmarcadordeposicin">
    <w:name w:val="Placeholder Text"/>
    <w:basedOn w:val="Fuentedeprrafopredeter"/>
    <w:uiPriority w:val="99"/>
    <w:semiHidden/>
    <w:rsid w:val="00AE3B96"/>
    <w:rPr>
      <w:color w:val="808080"/>
    </w:rPr>
  </w:style>
  <w:style w:type="table" w:styleId="Tablaconcuadrcula">
    <w:name w:val="Table Grid"/>
    <w:basedOn w:val="Tablanormal"/>
    <w:uiPriority w:val="39"/>
    <w:rsid w:val="00AE3B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uiPriority w:val="10"/>
    <w:qFormat/>
    <w:rsid w:val="00842CA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842CA0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Encabezado">
    <w:name w:val="header"/>
    <w:basedOn w:val="Normal"/>
    <w:link w:val="EncabezadoCar"/>
    <w:uiPriority w:val="99"/>
    <w:unhideWhenUsed/>
    <w:rsid w:val="000B09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0992"/>
  </w:style>
  <w:style w:type="paragraph" w:styleId="Piedepgina">
    <w:name w:val="footer"/>
    <w:basedOn w:val="Normal"/>
    <w:link w:val="PiedepginaCar"/>
    <w:uiPriority w:val="99"/>
    <w:unhideWhenUsed/>
    <w:rsid w:val="000B099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0992"/>
  </w:style>
  <w:style w:type="character" w:styleId="Hipervnculo">
    <w:name w:val="Hyperlink"/>
    <w:basedOn w:val="Fuentedeprrafopredeter"/>
    <w:uiPriority w:val="99"/>
    <w:unhideWhenUsed/>
    <w:rsid w:val="00396210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96210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96210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842CA0"/>
    <w:rPr>
      <w:rFonts w:asciiTheme="majorHAnsi" w:eastAsiaTheme="majorEastAsia" w:hAnsiTheme="majorHAnsi" w:cstheme="majorBidi"/>
      <w:caps/>
      <w:sz w:val="36"/>
      <w:szCs w:val="36"/>
    </w:rPr>
  </w:style>
  <w:style w:type="paragraph" w:styleId="Bibliografa">
    <w:name w:val="Bibliography"/>
    <w:basedOn w:val="Normal"/>
    <w:next w:val="Normal"/>
    <w:uiPriority w:val="37"/>
    <w:unhideWhenUsed/>
    <w:rsid w:val="00060D3C"/>
  </w:style>
  <w:style w:type="character" w:customStyle="1" w:styleId="Ttulo2Car">
    <w:name w:val="Título 2 Car"/>
    <w:basedOn w:val="Fuentedeprrafopredeter"/>
    <w:link w:val="Ttulo2"/>
    <w:uiPriority w:val="9"/>
    <w:semiHidden/>
    <w:rsid w:val="00842CA0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42CA0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42CA0"/>
    <w:rPr>
      <w:rFonts w:asciiTheme="majorHAnsi" w:eastAsiaTheme="majorEastAsia" w:hAnsiTheme="majorHAnsi" w:cstheme="majorBidi"/>
      <w:caps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842CA0"/>
    <w:rPr>
      <w:rFonts w:asciiTheme="majorHAnsi" w:eastAsiaTheme="majorEastAsia" w:hAnsiTheme="majorHAnsi" w:cstheme="majorBidi"/>
      <w:i/>
      <w:iCs/>
      <w:caps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842CA0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842CA0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842CA0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842CA0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842CA0"/>
    <w:pPr>
      <w:spacing w:line="240" w:lineRule="auto"/>
    </w:pPr>
    <w:rPr>
      <w:b/>
      <w:bCs/>
      <w:smallCaps/>
      <w:color w:val="595959" w:themeColor="text1" w:themeTint="A6"/>
    </w:rPr>
  </w:style>
  <w:style w:type="paragraph" w:styleId="Subttulo">
    <w:name w:val="Subtitle"/>
    <w:basedOn w:val="Normal"/>
    <w:next w:val="Normal"/>
    <w:link w:val="SubttuloCar"/>
    <w:uiPriority w:val="11"/>
    <w:qFormat/>
    <w:rsid w:val="00842CA0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842CA0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842CA0"/>
    <w:rPr>
      <w:b/>
      <w:bCs/>
    </w:rPr>
  </w:style>
  <w:style w:type="character" w:styleId="nfasis">
    <w:name w:val="Emphasis"/>
    <w:basedOn w:val="Fuentedeprrafopredeter"/>
    <w:uiPriority w:val="20"/>
    <w:qFormat/>
    <w:rsid w:val="00842CA0"/>
    <w:rPr>
      <w:i/>
      <w:iCs/>
    </w:rPr>
  </w:style>
  <w:style w:type="paragraph" w:styleId="Cita">
    <w:name w:val="Quote"/>
    <w:basedOn w:val="Normal"/>
    <w:next w:val="Normal"/>
    <w:link w:val="CitaCar"/>
    <w:uiPriority w:val="29"/>
    <w:qFormat/>
    <w:rsid w:val="00842CA0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CitaCar">
    <w:name w:val="Cita Car"/>
    <w:basedOn w:val="Fuentedeprrafopredeter"/>
    <w:link w:val="Cita"/>
    <w:uiPriority w:val="29"/>
    <w:rsid w:val="00842CA0"/>
    <w:rPr>
      <w:rFonts w:asciiTheme="majorHAnsi" w:eastAsiaTheme="majorEastAsia" w:hAnsiTheme="majorHAnsi" w:cstheme="majorBidi"/>
      <w:sz w:val="25"/>
      <w:szCs w:val="25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842CA0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842CA0"/>
    <w:rPr>
      <w:color w:val="404040" w:themeColor="text1" w:themeTint="BF"/>
      <w:sz w:val="32"/>
      <w:szCs w:val="32"/>
    </w:rPr>
  </w:style>
  <w:style w:type="character" w:styleId="nfasissutil">
    <w:name w:val="Subtle Emphasis"/>
    <w:basedOn w:val="Fuentedeprrafopredeter"/>
    <w:uiPriority w:val="19"/>
    <w:qFormat/>
    <w:rsid w:val="00842CA0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842CA0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842CA0"/>
    <w:rPr>
      <w:smallCaps/>
      <w:color w:val="404040" w:themeColor="text1" w:themeTint="BF"/>
      <w:u w:val="single" w:color="7F7F7F" w:themeColor="text1" w:themeTint="80"/>
    </w:rPr>
  </w:style>
  <w:style w:type="character" w:styleId="Referenciaintensa">
    <w:name w:val="Intense Reference"/>
    <w:basedOn w:val="Fuentedeprrafopredeter"/>
    <w:uiPriority w:val="32"/>
    <w:qFormat/>
    <w:rsid w:val="00842CA0"/>
    <w:rPr>
      <w:b/>
      <w:bCs/>
      <w:caps w:val="0"/>
      <w:smallCaps/>
      <w:color w:val="auto"/>
      <w:spacing w:val="3"/>
      <w:u w:val="single"/>
    </w:rPr>
  </w:style>
  <w:style w:type="character" w:styleId="Ttulodellibro">
    <w:name w:val="Book Title"/>
    <w:basedOn w:val="Fuentedeprrafopredeter"/>
    <w:uiPriority w:val="33"/>
    <w:qFormat/>
    <w:rsid w:val="00842CA0"/>
    <w:rPr>
      <w:b/>
      <w:bCs/>
      <w:smallCaps/>
      <w:spacing w:val="7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842CA0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44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ncivirtualmx-my.sharepoint.com/:p:/g/personal/al091288_cncivirtual_mx/EesaIxt5w0FArLgnwCbPWNMBA8cJHeIxgvY0RUVhaWYLvg?e=qhePns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4856C88338B4211BC71FA471672C0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425601-8B91-42F9-B8C8-F19A948E1B32}"/>
      </w:docPartPr>
      <w:docPartBody>
        <w:p w:rsidR="00CB52F5" w:rsidRDefault="004C25CF" w:rsidP="004C25CF">
          <w:pPr>
            <w:pStyle w:val="24856C88338B4211BC71FA471672C059"/>
          </w:pPr>
          <w:r w:rsidRPr="00A6226B">
            <w:rPr>
              <w:rFonts w:ascii="Arial" w:hAnsi="Arial" w:cs="Arial"/>
              <w:sz w:val="24"/>
              <w:szCs w:val="24"/>
            </w:rPr>
            <w:t xml:space="preserve"> </w:t>
          </w:r>
          <w:r w:rsidRPr="00A6226B">
            <w:rPr>
              <w:rFonts w:ascii="Arial" w:hAnsi="Arial" w:cs="Arial"/>
              <w:color w:val="767171" w:themeColor="background2" w:themeShade="80"/>
              <w:sz w:val="24"/>
              <w:szCs w:val="24"/>
            </w:rPr>
            <w:t xml:space="preserve">Haz clic para escribir </w:t>
          </w:r>
        </w:p>
      </w:docPartBody>
    </w:docPart>
    <w:docPart>
      <w:docPartPr>
        <w:name w:val="ABBC822EED6F4D4381A7ABA5DD2D63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61091C-33AE-47BA-8567-50B84A34F3C5}"/>
      </w:docPartPr>
      <w:docPartBody>
        <w:p w:rsidR="00CB52F5" w:rsidRDefault="004C25CF" w:rsidP="004C25CF">
          <w:pPr>
            <w:pStyle w:val="ABBC822EED6F4D4381A7ABA5DD2D6365"/>
          </w:pPr>
          <w:r w:rsidRPr="00A6226B">
            <w:rPr>
              <w:rStyle w:val="Textodelmarcadordeposicin"/>
              <w:rFonts w:ascii="Arial" w:hAnsi="Arial" w:cs="Arial"/>
              <w:sz w:val="24"/>
              <w:szCs w:val="24"/>
            </w:rPr>
            <w:t>Haz clic para escribir</w:t>
          </w:r>
        </w:p>
      </w:docPartBody>
    </w:docPart>
    <w:docPart>
      <w:docPartPr>
        <w:name w:val="521F607DEFA74BA4B39A9F5E67CAAE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E6BDD9-9D4F-44E7-89A5-DADA8A6320E4}"/>
      </w:docPartPr>
      <w:docPartBody>
        <w:p w:rsidR="00CB52F5" w:rsidRDefault="004C25CF" w:rsidP="004C25CF">
          <w:pPr>
            <w:pStyle w:val="521F607DEFA74BA4B39A9F5E67CAAE21"/>
          </w:pPr>
          <w:r w:rsidRPr="00A6226B">
            <w:rPr>
              <w:rFonts w:ascii="Arial" w:hAnsi="Arial" w:cs="Arial"/>
              <w:color w:val="767171" w:themeColor="background2" w:themeShade="80"/>
              <w:sz w:val="24"/>
              <w:szCs w:val="24"/>
            </w:rPr>
            <w:t>Haz clic para escribir</w:t>
          </w:r>
        </w:p>
      </w:docPartBody>
    </w:docPart>
    <w:docPart>
      <w:docPartPr>
        <w:name w:val="4DFEE5C89BF74F6B8AFEEAC2D58CC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BD2629-E218-40B1-B5FE-7BB13374DEB1}"/>
      </w:docPartPr>
      <w:docPartBody>
        <w:p w:rsidR="00882D16" w:rsidRDefault="00236F97" w:rsidP="00236F97">
          <w:pPr>
            <w:pStyle w:val="4DFEE5C89BF74F6B8AFEEAC2D58CCA44"/>
          </w:pPr>
          <w:r w:rsidRPr="00F41FDA">
            <w:rPr>
              <w:rStyle w:val="Textodelmarcadordeposicin"/>
            </w:rPr>
            <w:t>Haga clic aquí o pulse para escribir una fecha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640F"/>
    <w:rsid w:val="00013C85"/>
    <w:rsid w:val="001641E7"/>
    <w:rsid w:val="001E7D12"/>
    <w:rsid w:val="00236F97"/>
    <w:rsid w:val="004C25CF"/>
    <w:rsid w:val="00640CAC"/>
    <w:rsid w:val="006E17F7"/>
    <w:rsid w:val="00882D16"/>
    <w:rsid w:val="00886BD1"/>
    <w:rsid w:val="0096529A"/>
    <w:rsid w:val="009D41D9"/>
    <w:rsid w:val="00B565E4"/>
    <w:rsid w:val="00C77AFA"/>
    <w:rsid w:val="00CA17DA"/>
    <w:rsid w:val="00CB52F5"/>
    <w:rsid w:val="00E717C9"/>
    <w:rsid w:val="00E95B55"/>
    <w:rsid w:val="00EF6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236F97"/>
    <w:rPr>
      <w:color w:val="808080"/>
    </w:rPr>
  </w:style>
  <w:style w:type="paragraph" w:customStyle="1" w:styleId="24856C88338B4211BC71FA471672C059">
    <w:name w:val="24856C88338B4211BC71FA471672C059"/>
    <w:rsid w:val="004C25CF"/>
    <w:rPr>
      <w:lang w:val="es-ES" w:eastAsia="es-ES"/>
    </w:rPr>
  </w:style>
  <w:style w:type="paragraph" w:customStyle="1" w:styleId="ABBC822EED6F4D4381A7ABA5DD2D6365">
    <w:name w:val="ABBC822EED6F4D4381A7ABA5DD2D6365"/>
    <w:rsid w:val="004C25CF"/>
    <w:rPr>
      <w:lang w:val="es-ES" w:eastAsia="es-ES"/>
    </w:rPr>
  </w:style>
  <w:style w:type="paragraph" w:customStyle="1" w:styleId="521F607DEFA74BA4B39A9F5E67CAAE21">
    <w:name w:val="521F607DEFA74BA4B39A9F5E67CAAE21"/>
    <w:rsid w:val="004C25CF"/>
    <w:rPr>
      <w:lang w:val="es-ES" w:eastAsia="es-ES"/>
    </w:rPr>
  </w:style>
  <w:style w:type="paragraph" w:customStyle="1" w:styleId="4DFEE5C89BF74F6B8AFEEAC2D58CCA44">
    <w:name w:val="4DFEE5C89BF74F6B8AFEEAC2D58CCA44"/>
    <w:rsid w:val="00236F97"/>
    <w:rPr>
      <w:lang w:val="es-ES" w:eastAsia="es-E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5" Type="http://schemas.microsoft.com/office/2011/relationships/webextension" Target="webextension5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  <wetp:taskpane dockstate="right" visibility="0" width="350" row="1">
    <wetp:webextensionref xmlns:r="http://schemas.openxmlformats.org/officeDocument/2006/relationships" r:id="rId2"/>
  </wetp:taskpane>
  <wetp:taskpane dockstate="right" visibility="0" width="525" row="2">
    <wetp:webextensionref xmlns:r="http://schemas.openxmlformats.org/officeDocument/2006/relationships" r:id="rId3"/>
  </wetp:taskpane>
  <wetp:taskpane dockstate="right" visibility="0" width="525" row="3">
    <wetp:webextensionref xmlns:r="http://schemas.openxmlformats.org/officeDocument/2006/relationships" r:id="rId4"/>
  </wetp:taskpane>
  <wetp:taskpane dockstate="right" visibility="0" width="525" row="4">
    <wetp:webextensionref xmlns:r="http://schemas.openxmlformats.org/officeDocument/2006/relationships" r:id="rId5"/>
  </wetp:taskpane>
</wetp:taskpanes>
</file>

<file path=word/webextensions/webextension1.xml><?xml version="1.0" encoding="utf-8"?>
<we:webextension xmlns:we="http://schemas.microsoft.com/office/webextensions/webextension/2010/11" id="{F3E914DE-B9CA-4D90-9CCE-191F1375B1BC}">
  <we:reference id="wa104381519" version="1.0.0.0" store="es-ES" storeType="OMEX"/>
  <we:alternateReferences>
    <we:reference id="WA104381519" version="1.0.0.0" store="WA104381519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75705B2C-DB0B-44E8-AB91-07A7EA03E507}">
  <we:reference id="wa104380278" version="1.0.0.6" store="es-ES" storeType="OMEX"/>
  <we:alternateReferences>
    <we:reference id="WA104380278" version="1.0.0.6" store="WA104380278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A3ACE63F-BF52-45B4-8C45-59B2E4286458}">
  <we:reference id="wa104099688" version="1.4.0.0" store="es-ES" storeType="OMEX"/>
  <we:alternateReferences>
    <we:reference id="WA104099688" version="1.4.0.0" store="WA104099688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1D80B536-6CDB-4958-AAE8-E9347CD855EB}">
  <we:reference id="wa104380518" version="3.2.0.0" store="es-ES" storeType="OMEX"/>
  <we:alternateReferences>
    <we:reference id="WA104380518" version="3.2.0.0" store="WA104380518" storeType="OMEX"/>
  </we:alternateReferences>
  <we:properties/>
  <we:bindings/>
  <we:snapshot xmlns:r="http://schemas.openxmlformats.org/officeDocument/2006/relationships"/>
</we:webextension>
</file>

<file path=word/webextensions/webextension5.xml><?xml version="1.0" encoding="utf-8"?>
<we:webextension xmlns:we="http://schemas.microsoft.com/office/webextensions/webextension/2010/11" id="{CA919C63-4920-4034-973F-D2500738C019}">
  <we:reference id="wa104382081" version="1.46.0.0" store="es-ES" storeType="OMEX"/>
  <we:alternateReferences>
    <we:reference id="WA104382081" version="1.46.0.0" store="WA104382081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z13</b:Tag>
    <b:SourceType>DocumentFromInternetSite</b:SourceType>
    <b:Guid>{49045937-E6AB-4126-AC10-349A5CD5E1E4}</b:Guid>
    <b:Title>Redalyc</b:Title>
    <b:Year>2013</b:Year>
    <b:Author>
      <b:Author>
        <b:NameList>
          <b:Person>
            <b:Last>Razones</b:Last>
            <b:First>proporciones</b:First>
            <b:Middle>y proporcionalidad en una situación de reparto: una mirada desde la teoría antropológica de lo didáctico</b:Middle>
          </b:Person>
        </b:NameList>
      </b:Author>
    </b:Author>
    <b:InternetSiteTitle>Revista Latinoamericana de Investigación en Matemática Educativa</b:InternetSiteTitle>
    <b:Month>Diciembre</b:Month>
    <b:URL>https://www.redalyc.org/articulo.oa?id=33526417005</b:URL>
    <b:YearAccessed>2022</b:YearAccessed>
    <b:MonthAccessed>Diciembre</b:MonthAccessed>
    <b:DayAccessed>3</b:DayAccessed>
    <b:RefOrder>1</b:RefOrder>
  </b:Source>
  <b:Source>
    <b:Tag>Mat16</b:Tag>
    <b:SourceType>InternetSite</b:SourceType>
    <b:Guid>{AC2243FD-BD5E-4713-AE19-7E03A58B5B14}</b:Guid>
    <b:Title>YouTube</b:Title>
    <b:Year>2016</b:Year>
    <b:Month>Noviembre</b:Month>
    <b:Day>10</b:Day>
    <b:Author>
      <b:Author>
        <b:NameList>
          <b:Person>
            <b:Last>Alex</b:Last>
            <b:First>Matemáticas</b:First>
            <b:Middle>profe</b:Middle>
          </b:Person>
        </b:NameList>
      </b:Author>
    </b:Author>
    <b:InternetSiteTitle>Regla de tres simple directa | Ejemplo 1</b:InternetSiteTitle>
    <b:URL>https://www.youtube.com/watch?v=uQO_oBKqypQ</b:URL>
    <b:RefOrder>2</b:RefOrder>
  </b:Source>
</b:Sources>
</file>

<file path=customXml/itemProps1.xml><?xml version="1.0" encoding="utf-8"?>
<ds:datastoreItem xmlns:ds="http://schemas.openxmlformats.org/officeDocument/2006/customXml" ds:itemID="{AE9480FB-CA98-406B-927A-E05EB3285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7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Montes</dc:creator>
  <cp:keywords/>
  <dc:description/>
  <cp:lastModifiedBy>Jorge Ugarte</cp:lastModifiedBy>
  <cp:revision>3</cp:revision>
  <dcterms:created xsi:type="dcterms:W3CDTF">2022-12-03T17:05:00Z</dcterms:created>
  <dcterms:modified xsi:type="dcterms:W3CDTF">2022-12-03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a57bddcc2fccae611e0ec9eff09823c0cc95c8cf0bdb0cdaab62345c742c77</vt:lpwstr>
  </property>
</Properties>
</file>